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2A768A48" w:rsidR="0007587A" w:rsidRDefault="00944123" w:rsidP="0007587A">
      <w:pPr>
        <w:pStyle w:val="Title"/>
        <w:jc w:val="center"/>
      </w:pPr>
      <w:r>
        <w:t>Movement Matters</w:t>
      </w:r>
      <w:r w:rsidR="0007587A" w:rsidRPr="0007587A">
        <w:t xml:space="preserve"> Campaign</w:t>
      </w:r>
      <w:r w:rsidR="006536B1">
        <w:br/>
      </w:r>
      <w:r w:rsidR="00E1215D">
        <w:rPr>
          <w:rStyle w:val="Heading2Char"/>
        </w:rPr>
        <w:t>best Practices</w:t>
      </w:r>
    </w:p>
    <w:p w14:paraId="633FA7B3" w14:textId="77777777" w:rsidR="006536B1" w:rsidRPr="006536B1" w:rsidRDefault="006536B1" w:rsidP="006536B1"/>
    <w:p w14:paraId="175FA52F" w14:textId="77777777" w:rsidR="00070486" w:rsidRDefault="00070486" w:rsidP="00070486">
      <w:pPr>
        <w:spacing w:after="0"/>
      </w:pPr>
      <w:r w:rsidRPr="00070486">
        <w:rPr>
          <w:b/>
          <w:bCs/>
        </w:rPr>
        <w:t>Movement Matters</w:t>
      </w:r>
      <w:r>
        <w:t>, a month-long campaign, is centered on increased movement and overall wellbeing. The goal is to motivate individuals within your organization to move more and sustain their increased movement throughout the year.</w:t>
      </w:r>
    </w:p>
    <w:p w14:paraId="5E40DCD8" w14:textId="77777777" w:rsidR="00C415D4" w:rsidRPr="00B27228" w:rsidRDefault="00C415D4" w:rsidP="00740D86">
      <w:pPr>
        <w:pStyle w:val="Heading1"/>
        <w:spacing w:line="360" w:lineRule="auto"/>
      </w:pPr>
      <w:r w:rsidRPr="00FA00C3">
        <w:t>COVID-19-Related Practices</w:t>
      </w:r>
      <w:r w:rsidRPr="00B27228">
        <w:t>:</w:t>
      </w:r>
    </w:p>
    <w:p w14:paraId="56BBCF64" w14:textId="77777777" w:rsidR="00F06646" w:rsidRDefault="00C415D4" w:rsidP="00740D8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740D86">
        <w:rPr>
          <w:rFonts w:eastAsia="Times New Roman"/>
        </w:rPr>
        <w:t xml:space="preserve">Offer online fitness classes through an in-house channel, Zoom or Facebook Live. </w:t>
      </w:r>
    </w:p>
    <w:p w14:paraId="79652D25" w14:textId="6D8B2DB2" w:rsidR="00C415D4" w:rsidRDefault="0071566E" w:rsidP="00740D8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Hand</w:t>
      </w:r>
      <w:r w:rsidR="00C415D4" w:rsidRPr="00740D86">
        <w:rPr>
          <w:rFonts w:eastAsia="Times New Roman"/>
        </w:rPr>
        <w:t xml:space="preserve"> out printed exercise/fitness materials. </w:t>
      </w:r>
    </w:p>
    <w:p w14:paraId="7D42C7E2" w14:textId="77777777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arades</w:t>
      </w:r>
    </w:p>
    <w:p w14:paraId="05FB2B55" w14:textId="3BA604D2" w:rsidR="00210267" w:rsidRPr="00210267" w:rsidRDefault="00210267" w:rsidP="0071566E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Set up a parade around the community. </w:t>
      </w:r>
      <w:r w:rsidR="0071566E">
        <w:rPr>
          <w:rFonts w:eastAsia="Times New Roman"/>
        </w:rPr>
        <w:t>If residents participate, g</w:t>
      </w:r>
      <w:r w:rsidRPr="00210267">
        <w:rPr>
          <w:rFonts w:eastAsia="Times New Roman"/>
        </w:rPr>
        <w:t xml:space="preserve">ive </w:t>
      </w:r>
      <w:r w:rsidR="0071566E">
        <w:rPr>
          <w:rFonts w:eastAsia="Times New Roman"/>
        </w:rPr>
        <w:t>each person</w:t>
      </w:r>
      <w:r w:rsidRPr="00210267">
        <w:rPr>
          <w:rFonts w:eastAsia="Times New Roman"/>
        </w:rPr>
        <w:t xml:space="preserve"> a certain time/staggered start so they can remain physically distant. </w:t>
      </w:r>
    </w:p>
    <w:p w14:paraId="0FBA03AB" w14:textId="77777777" w:rsidR="00210267" w:rsidRPr="00210267" w:rsidRDefault="00210267" w:rsidP="003D429C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et Parade:</w:t>
      </w:r>
    </w:p>
    <w:p w14:paraId="6E2B7BE7" w14:textId="77777777" w:rsidR="00210267" w:rsidRPr="00210267" w:rsidRDefault="00210267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Consider simple costumes/theme for walkers and pets.</w:t>
      </w:r>
    </w:p>
    <w:p w14:paraId="6A4EC0D2" w14:textId="603F8D98" w:rsidR="00210267" w:rsidRPr="00E86CF0" w:rsidRDefault="00210267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Invite walkers without pets to join and bring a picture, drawing, magazine clip of a pet with them</w:t>
      </w:r>
      <w:r w:rsidR="003D429C">
        <w:rPr>
          <w:rFonts w:eastAsia="Times New Roman"/>
        </w:rPr>
        <w:t>.</w:t>
      </w:r>
    </w:p>
    <w:p w14:paraId="6A48174C" w14:textId="220ECE5B" w:rsidR="00210267" w:rsidRPr="00210267" w:rsidRDefault="00E86CF0" w:rsidP="003D429C">
      <w:pPr>
        <w:pStyle w:val="ListParagraph"/>
        <w:numPr>
          <w:ilvl w:val="2"/>
          <w:numId w:val="18"/>
        </w:numPr>
        <w:rPr>
          <w:rFonts w:eastAsia="Times New Roman"/>
        </w:rPr>
      </w:pPr>
      <w:r>
        <w:rPr>
          <w:rFonts w:eastAsia="Times New Roman"/>
        </w:rPr>
        <w:t>Theme</w:t>
      </w:r>
      <w:r w:rsidR="00210267" w:rsidRPr="00210267">
        <w:rPr>
          <w:rFonts w:eastAsia="Times New Roman"/>
        </w:rPr>
        <w:t xml:space="preserve"> Parade</w:t>
      </w:r>
      <w:r>
        <w:rPr>
          <w:rFonts w:eastAsia="Times New Roman"/>
        </w:rPr>
        <w:t>s</w:t>
      </w:r>
      <w:r w:rsidR="00210267" w:rsidRPr="00210267">
        <w:rPr>
          <w:rFonts w:eastAsia="Times New Roman"/>
        </w:rPr>
        <w:t>:</w:t>
      </w:r>
    </w:p>
    <w:p w14:paraId="6AB2A4BC" w14:textId="281115FE" w:rsidR="00210267" w:rsidRDefault="0011357D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>
        <w:rPr>
          <w:rFonts w:eastAsia="Times New Roman"/>
        </w:rPr>
        <w:t>Examples include:</w:t>
      </w:r>
      <w:r w:rsidR="00210267" w:rsidRPr="00210267">
        <w:rPr>
          <w:rFonts w:eastAsia="Times New Roman"/>
        </w:rPr>
        <w:t xml:space="preserve"> May Day, Nature, Memorial </w:t>
      </w:r>
      <w:proofErr w:type="gramStart"/>
      <w:r w:rsidR="00210267" w:rsidRPr="00210267">
        <w:rPr>
          <w:rFonts w:eastAsia="Times New Roman"/>
        </w:rPr>
        <w:t>Day</w:t>
      </w:r>
      <w:proofErr w:type="gramEnd"/>
      <w:r w:rsidR="00210267" w:rsidRPr="00210267">
        <w:rPr>
          <w:rFonts w:eastAsia="Times New Roman"/>
        </w:rPr>
        <w:t xml:space="preserve"> or Your State</w:t>
      </w:r>
    </w:p>
    <w:p w14:paraId="1A706F1A" w14:textId="33F251FD" w:rsidR="00210267" w:rsidRPr="00B2533B" w:rsidRDefault="009D4638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09D4638">
        <w:rPr>
          <w:rFonts w:eastAsia="Times New Roman"/>
        </w:rPr>
        <w:t xml:space="preserve">Mad Hatter Theme: </w:t>
      </w:r>
      <w:r w:rsidR="00210267" w:rsidRPr="009D4638">
        <w:rPr>
          <w:rFonts w:eastAsia="Times New Roman"/>
        </w:rPr>
        <w:t>Participants make and decorate a paper bag hat or wear their fun hat!</w:t>
      </w:r>
      <w:r>
        <w:rPr>
          <w:rFonts w:eastAsia="Times New Roman"/>
        </w:rPr>
        <w:t xml:space="preserve"> </w:t>
      </w:r>
      <w:r w:rsidR="00210267" w:rsidRPr="009D4638">
        <w:rPr>
          <w:rFonts w:eastAsia="Times New Roman"/>
        </w:rPr>
        <w:t>Distribute</w:t>
      </w:r>
      <w:r>
        <w:rPr>
          <w:rFonts w:eastAsia="Times New Roman"/>
        </w:rPr>
        <w:t xml:space="preserve"> c</w:t>
      </w:r>
      <w:r w:rsidR="00210267" w:rsidRPr="009D4638">
        <w:rPr>
          <w:rFonts w:eastAsia="Times New Roman"/>
        </w:rPr>
        <w:t>lean, unused donated paper grocery bags, glue or tape and assorted craft supplies.</w:t>
      </w:r>
    </w:p>
    <w:p w14:paraId="66630219" w14:textId="77777777" w:rsidR="00210267" w:rsidRPr="00210267" w:rsidRDefault="00210267" w:rsidP="00E31B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Nature Scavenger Hunt  </w:t>
      </w:r>
    </w:p>
    <w:p w14:paraId="7F54681F" w14:textId="5474A7A3" w:rsidR="00210267" w:rsidRPr="00210267" w:rsidRDefault="00376FD7" w:rsidP="00E31BBB">
      <w:pPr>
        <w:pStyle w:val="ListParagraph"/>
        <w:numPr>
          <w:ilvl w:val="1"/>
          <w:numId w:val="18"/>
        </w:numPr>
        <w:rPr>
          <w:rFonts w:eastAsia="Times New Roman"/>
        </w:rPr>
      </w:pPr>
      <w:r>
        <w:rPr>
          <w:rFonts w:eastAsia="Times New Roman"/>
        </w:rPr>
        <w:t>Create</w:t>
      </w:r>
      <w:r w:rsidR="00210267" w:rsidRPr="00210267">
        <w:rPr>
          <w:rFonts w:eastAsia="Times New Roman"/>
        </w:rPr>
        <w:t xml:space="preserve"> small group hourly sign-ups throughout the day or week to maintain physical distancing guidelines. </w:t>
      </w:r>
    </w:p>
    <w:p w14:paraId="722CF34D" w14:textId="1A4FFC8C" w:rsidR="00210267" w:rsidRPr="005403C4" w:rsidRDefault="00210267" w:rsidP="00E31BBB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Design a list of nature items common in your environment. Participants check off what they found or document where they found it. </w:t>
      </w:r>
    </w:p>
    <w:p w14:paraId="417EC377" w14:textId="4453414D" w:rsidR="00210267" w:rsidRPr="00210267" w:rsidRDefault="00376FD7" w:rsidP="005403C4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Create a Movement Matters Theme</w:t>
      </w:r>
    </w:p>
    <w:p w14:paraId="70C40EEA" w14:textId="77777777" w:rsidR="00090C6F" w:rsidRDefault="00210267" w:rsidP="00090C6F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1D3B00">
        <w:rPr>
          <w:rFonts w:eastAsia="Times New Roman"/>
          <w:u w:val="single"/>
        </w:rPr>
        <w:t>Walk Around Your State</w:t>
      </w:r>
      <w:r w:rsidRPr="00210267">
        <w:rPr>
          <w:rFonts w:eastAsia="Times New Roman"/>
        </w:rPr>
        <w:t xml:space="preserve">: </w:t>
      </w:r>
      <w:r w:rsidRPr="005403C4">
        <w:rPr>
          <w:rFonts w:eastAsia="Times New Roman"/>
        </w:rPr>
        <w:t>Example: Colorado’s perimeter is 1320 miles, so as a community track your steps or minutes to equal 2,904,000 steps (2200 X 1320)</w:t>
      </w:r>
    </w:p>
    <w:p w14:paraId="79DCE16B" w14:textId="7E760FF1" w:rsidR="00210267" w:rsidRPr="00376FD7" w:rsidRDefault="00090C6F" w:rsidP="001A4764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376FD7">
        <w:rPr>
          <w:rFonts w:eastAsia="Times New Roman"/>
        </w:rPr>
        <w:t>Note:</w:t>
      </w:r>
      <w:r w:rsidR="00376FD7" w:rsidRPr="00376FD7">
        <w:rPr>
          <w:rFonts w:eastAsia="Times New Roman"/>
        </w:rPr>
        <w:t xml:space="preserve"> </w:t>
      </w:r>
      <w:r w:rsidR="00210267" w:rsidRPr="00376FD7">
        <w:rPr>
          <w:rFonts w:eastAsia="Times New Roman"/>
        </w:rPr>
        <w:t>2200 steps = 1 mile</w:t>
      </w:r>
      <w:r w:rsidR="00376FD7" w:rsidRPr="00376FD7">
        <w:rPr>
          <w:rFonts w:eastAsia="Times New Roman"/>
        </w:rPr>
        <w:t xml:space="preserve"> and </w:t>
      </w:r>
      <w:r w:rsidR="00210267" w:rsidRPr="00376FD7">
        <w:rPr>
          <w:rFonts w:eastAsia="Times New Roman"/>
        </w:rPr>
        <w:t>10 minutes of activity = 1000 steps</w:t>
      </w:r>
    </w:p>
    <w:p w14:paraId="653EE445" w14:textId="0D7A9DD0" w:rsidR="00210267" w:rsidRPr="00110C81" w:rsidRDefault="00210267" w:rsidP="00110C81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553B2A">
        <w:rPr>
          <w:rFonts w:eastAsia="Times New Roman"/>
          <w:u w:val="single"/>
        </w:rPr>
        <w:t>The 100 Club</w:t>
      </w:r>
      <w:r w:rsidRPr="00210267">
        <w:rPr>
          <w:rFonts w:eastAsia="Times New Roman"/>
        </w:rPr>
        <w:t>:</w:t>
      </w:r>
      <w:r w:rsidR="00110C81">
        <w:rPr>
          <w:rFonts w:eastAsia="Times New Roman"/>
        </w:rPr>
        <w:t xml:space="preserve"> </w:t>
      </w:r>
      <w:r w:rsidRPr="00110C81">
        <w:rPr>
          <w:rFonts w:eastAsia="Times New Roman"/>
        </w:rPr>
        <w:t xml:space="preserve">Encourage residents to complete 100 exercises during the </w:t>
      </w:r>
      <w:r w:rsidR="00EE5507">
        <w:rPr>
          <w:rFonts w:eastAsia="Times New Roman"/>
        </w:rPr>
        <w:t>campaign</w:t>
      </w:r>
      <w:r w:rsidRPr="00110C81">
        <w:rPr>
          <w:rFonts w:eastAsia="Times New Roman"/>
        </w:rPr>
        <w:t xml:space="preserve"> by performing simple exercises in their home. This breaks down into roughly </w:t>
      </w:r>
      <w:r w:rsidR="00EE5507">
        <w:rPr>
          <w:rFonts w:eastAsia="Times New Roman"/>
        </w:rPr>
        <w:t>3</w:t>
      </w:r>
      <w:r w:rsidRPr="00110C81">
        <w:rPr>
          <w:rFonts w:eastAsia="Times New Roman"/>
        </w:rPr>
        <w:t xml:space="preserve"> exercises a day (arm circles, knee lifts, </w:t>
      </w:r>
      <w:r w:rsidR="00B32831">
        <w:rPr>
          <w:rFonts w:eastAsia="Times New Roman"/>
        </w:rPr>
        <w:t xml:space="preserve">back scratch, </w:t>
      </w:r>
      <w:r w:rsidRPr="00110C81">
        <w:rPr>
          <w:rFonts w:eastAsia="Times New Roman"/>
        </w:rPr>
        <w:t>DONE!).</w:t>
      </w:r>
    </w:p>
    <w:p w14:paraId="38C809A0" w14:textId="6C6A05D8" w:rsidR="00210267" w:rsidRPr="00210267" w:rsidRDefault="00210267" w:rsidP="00553B2A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Provide </w:t>
      </w:r>
      <w:r w:rsidR="00812024">
        <w:rPr>
          <w:rFonts w:eastAsia="Times New Roman"/>
        </w:rPr>
        <w:t xml:space="preserve">instructions for </w:t>
      </w:r>
      <w:r w:rsidRPr="00210267">
        <w:rPr>
          <w:rFonts w:eastAsia="Times New Roman"/>
        </w:rPr>
        <w:t xml:space="preserve">simple stretching, mobility, </w:t>
      </w:r>
      <w:proofErr w:type="gramStart"/>
      <w:r w:rsidRPr="00210267">
        <w:rPr>
          <w:rFonts w:eastAsia="Times New Roman"/>
        </w:rPr>
        <w:t>strength</w:t>
      </w:r>
      <w:proofErr w:type="gramEnd"/>
      <w:r w:rsidRPr="00210267">
        <w:rPr>
          <w:rFonts w:eastAsia="Times New Roman"/>
        </w:rPr>
        <w:t xml:space="preserve"> and endurance exercises. Include neck, shoulder, arm, hand, </w:t>
      </w:r>
      <w:proofErr w:type="gramStart"/>
      <w:r w:rsidRPr="00210267">
        <w:rPr>
          <w:rFonts w:eastAsia="Times New Roman"/>
        </w:rPr>
        <w:t>ankle</w:t>
      </w:r>
      <w:proofErr w:type="gramEnd"/>
      <w:r w:rsidRPr="00210267">
        <w:rPr>
          <w:rFonts w:eastAsia="Times New Roman"/>
        </w:rPr>
        <w:t xml:space="preserve"> and foot exercises. Click on this link for ideas: </w:t>
      </w:r>
      <w:hyperlink r:id="rId10" w:history="1">
        <w:r w:rsidRPr="00F93808">
          <w:rPr>
            <w:rStyle w:val="Hyperlink"/>
            <w:rFonts w:eastAsia="Times New Roman"/>
          </w:rPr>
          <w:t>21 Chair Exercises</w:t>
        </w:r>
      </w:hyperlink>
    </w:p>
    <w:p w14:paraId="6D2621CE" w14:textId="71706B15" w:rsidR="00210267" w:rsidRPr="00210267" w:rsidRDefault="00210267" w:rsidP="00553B2A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rovide a simple tracking sheet that can be collected at the end of the month. Leave a</w:t>
      </w:r>
      <w:r w:rsidR="001D3B00">
        <w:rPr>
          <w:rFonts w:eastAsia="Times New Roman"/>
        </w:rPr>
        <w:t xml:space="preserve">n </w:t>
      </w:r>
      <w:r w:rsidRPr="00210267">
        <w:rPr>
          <w:rFonts w:eastAsia="Times New Roman"/>
        </w:rPr>
        <w:t xml:space="preserve">area for self-reflection and future motivation (i.e., “Did this Challenge support you? If so, please share how it was helpful.”)  The self-reflection may provide insight for future motivation. </w:t>
      </w:r>
    </w:p>
    <w:p w14:paraId="682EA86C" w14:textId="06C2A250" w:rsidR="00210267" w:rsidRPr="001D3B00" w:rsidRDefault="00210267" w:rsidP="001D3B00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Find ways to recognize and celebrate those in the 100 Club!  </w:t>
      </w:r>
    </w:p>
    <w:p w14:paraId="60449664" w14:textId="6E031F74" w:rsidR="00210267" w:rsidRPr="001D3B00" w:rsidRDefault="00210267" w:rsidP="001D3B00">
      <w:pPr>
        <w:pStyle w:val="ListParagraph"/>
        <w:numPr>
          <w:ilvl w:val="1"/>
          <w:numId w:val="18"/>
        </w:numPr>
        <w:rPr>
          <w:rFonts w:eastAsia="Times New Roman"/>
          <w:u w:val="single"/>
        </w:rPr>
      </w:pPr>
      <w:r w:rsidRPr="001D3B00">
        <w:rPr>
          <w:rFonts w:eastAsia="Times New Roman"/>
          <w:u w:val="single"/>
        </w:rPr>
        <w:t>Move for a Charity</w:t>
      </w:r>
      <w:r w:rsidR="001D3B00" w:rsidRPr="001D3B00">
        <w:rPr>
          <w:rFonts w:eastAsia="Times New Roman"/>
        </w:rPr>
        <w:t xml:space="preserve">: </w:t>
      </w:r>
      <w:r w:rsidRPr="001D3B00">
        <w:rPr>
          <w:rFonts w:eastAsia="Times New Roman"/>
        </w:rPr>
        <w:t xml:space="preserve">Try out the Charity Miles app </w:t>
      </w:r>
      <w:hyperlink r:id="rId11" w:history="1">
        <w:r w:rsidR="0005243C" w:rsidRPr="00DC3C7E">
          <w:rPr>
            <w:rStyle w:val="Hyperlink"/>
            <w:rFonts w:eastAsia="Times New Roman"/>
          </w:rPr>
          <w:t>https://charitymiles.org/</w:t>
        </w:r>
      </w:hyperlink>
      <w:r w:rsidR="0005243C">
        <w:rPr>
          <w:rFonts w:eastAsia="Times New Roman"/>
        </w:rPr>
        <w:t xml:space="preserve"> </w:t>
      </w:r>
    </w:p>
    <w:p w14:paraId="78F9202F" w14:textId="77777777" w:rsidR="0005243C" w:rsidRDefault="00210267" w:rsidP="00F81F5C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F81F5C">
        <w:rPr>
          <w:rFonts w:eastAsia="Times New Roman"/>
          <w:u w:val="single"/>
        </w:rPr>
        <w:t>Dance of the Month</w:t>
      </w:r>
      <w:r w:rsidR="00F81F5C" w:rsidRPr="00F81F5C">
        <w:rPr>
          <w:rFonts w:eastAsia="Times New Roman"/>
        </w:rPr>
        <w:t xml:space="preserve">: </w:t>
      </w:r>
    </w:p>
    <w:p w14:paraId="58C8E62F" w14:textId="4C21013B" w:rsidR="00210267" w:rsidRPr="00F81F5C" w:rsidRDefault="00210267" w:rsidP="0005243C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F81F5C">
        <w:rPr>
          <w:rFonts w:eastAsia="Times New Roman"/>
        </w:rPr>
        <w:t xml:space="preserve">Example: Hawaiian Hustle </w:t>
      </w:r>
    </w:p>
    <w:p w14:paraId="2E337071" w14:textId="2DC3898D" w:rsidR="00210267" w:rsidRPr="00210267" w:rsidRDefault="00210267" w:rsidP="00F81F5C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Everyone can learn the same line dance on their own, then </w:t>
      </w:r>
      <w:r w:rsidR="000A6739">
        <w:rPr>
          <w:rFonts w:eastAsia="Times New Roman"/>
        </w:rPr>
        <w:t>stage</w:t>
      </w:r>
      <w:r w:rsidRPr="00210267">
        <w:rPr>
          <w:rFonts w:eastAsia="Times New Roman"/>
        </w:rPr>
        <w:t xml:space="preserve"> a “Flash Mob” when restrictions are lifted. </w:t>
      </w:r>
    </w:p>
    <w:p w14:paraId="2F92E236" w14:textId="7ADAAD29" w:rsidR="00210267" w:rsidRPr="00BD63B8" w:rsidRDefault="007315B8" w:rsidP="00BD63B8">
      <w:pPr>
        <w:pStyle w:val="ListParagraph"/>
        <w:numPr>
          <w:ilvl w:val="2"/>
          <w:numId w:val="18"/>
        </w:numPr>
        <w:rPr>
          <w:rFonts w:eastAsia="Times New Roman"/>
        </w:rPr>
      </w:pPr>
      <w:hyperlink r:id="rId12" w:history="1">
        <w:r w:rsidR="00BD63B8" w:rsidRPr="00BD63B8">
          <w:rPr>
            <w:rStyle w:val="Hyperlink"/>
            <w:rFonts w:eastAsia="Times New Roman"/>
          </w:rPr>
          <w:t>Hawaiian Hustle Instructions</w:t>
        </w:r>
      </w:hyperlink>
      <w:r w:rsidR="00BD63B8">
        <w:rPr>
          <w:rFonts w:eastAsia="Times New Roman"/>
        </w:rPr>
        <w:t xml:space="preserve"> </w:t>
      </w:r>
    </w:p>
    <w:p w14:paraId="1B3E8FBA" w14:textId="7B6466D3" w:rsidR="00210267" w:rsidRPr="00FC024B" w:rsidRDefault="00210267" w:rsidP="00FC024B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BD63B8">
        <w:rPr>
          <w:rFonts w:eastAsia="Times New Roman"/>
          <w:u w:val="single"/>
        </w:rPr>
        <w:t xml:space="preserve">15 Day </w:t>
      </w:r>
      <w:r w:rsidR="00BD63B8" w:rsidRPr="00BD63B8">
        <w:rPr>
          <w:rFonts w:eastAsia="Times New Roman"/>
          <w:u w:val="single"/>
        </w:rPr>
        <w:t>Movement for You</w:t>
      </w:r>
      <w:r w:rsidRPr="00BD63B8">
        <w:rPr>
          <w:rFonts w:eastAsia="Times New Roman"/>
          <w:u w:val="single"/>
        </w:rPr>
        <w:t xml:space="preserve"> Challenge</w:t>
      </w:r>
      <w:r w:rsidRPr="00BD63B8">
        <w:rPr>
          <w:rFonts w:eastAsia="Times New Roman"/>
        </w:rPr>
        <w:t>:</w:t>
      </w:r>
      <w:r w:rsidR="00BD63B8" w:rsidRPr="00BD63B8">
        <w:rPr>
          <w:rFonts w:eastAsia="Times New Roman"/>
        </w:rPr>
        <w:t xml:space="preserve"> </w:t>
      </w:r>
      <w:r w:rsidRPr="00BD63B8">
        <w:rPr>
          <w:rFonts w:eastAsia="Times New Roman"/>
        </w:rPr>
        <w:t>For any 15 days in May, move with intention and log activity.</w:t>
      </w:r>
      <w:r w:rsidR="00FC024B">
        <w:rPr>
          <w:rFonts w:eastAsia="Times New Roman"/>
        </w:rPr>
        <w:t xml:space="preserve"> </w:t>
      </w:r>
      <w:r w:rsidRPr="00FC024B">
        <w:rPr>
          <w:rFonts w:eastAsia="Times New Roman"/>
        </w:rPr>
        <w:t>Distribute these resources:</w:t>
      </w:r>
    </w:p>
    <w:p w14:paraId="66FD5572" w14:textId="77777777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Follow a Weekly Calendar</w:t>
      </w:r>
    </w:p>
    <w:p w14:paraId="1FC3E922" w14:textId="1824142F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Example: Monday – Dance Day, Tuesday – Strength, Wednesday – Yoga, Thursday – Stretching, Friday</w:t>
      </w:r>
      <w:r w:rsidR="00AE1562">
        <w:rPr>
          <w:rFonts w:eastAsia="Times New Roman"/>
        </w:rPr>
        <w:t xml:space="preserve"> </w:t>
      </w:r>
      <w:r w:rsidRPr="00210267">
        <w:rPr>
          <w:rFonts w:eastAsia="Times New Roman"/>
        </w:rPr>
        <w:t>- Tai Chi.</w:t>
      </w:r>
    </w:p>
    <w:p w14:paraId="39D3745A" w14:textId="533750AE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The goal is to move for a total of 15-20 </w:t>
      </w:r>
      <w:r w:rsidR="007315B8" w:rsidRPr="00210267">
        <w:rPr>
          <w:rFonts w:eastAsia="Times New Roman"/>
        </w:rPr>
        <w:t>minutes.</w:t>
      </w:r>
    </w:p>
    <w:p w14:paraId="0023609D" w14:textId="77777777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Print out specific exercises for the daily categories: </w:t>
      </w:r>
    </w:p>
    <w:p w14:paraId="683E1830" w14:textId="77777777" w:rsidR="00210267" w:rsidRPr="00210267" w:rsidRDefault="00210267" w:rsidP="001E7E50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Chair Yoga Routine </w:t>
      </w:r>
    </w:p>
    <w:p w14:paraId="3132C946" w14:textId="77777777" w:rsidR="00210267" w:rsidRPr="00210267" w:rsidRDefault="00210267" w:rsidP="001E7E50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Tai Chi for Beginners </w:t>
      </w:r>
    </w:p>
    <w:p w14:paraId="04605082" w14:textId="2782C93F" w:rsidR="00210267" w:rsidRPr="00210267" w:rsidRDefault="00210267" w:rsidP="001E7E50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Go4Life Workout to Go </w:t>
      </w:r>
    </w:p>
    <w:p w14:paraId="78E7FF36" w14:textId="2CCDE900" w:rsidR="00210267" w:rsidRPr="001E7E50" w:rsidRDefault="007315B8" w:rsidP="001E7E50">
      <w:pPr>
        <w:pStyle w:val="ListParagraph"/>
        <w:numPr>
          <w:ilvl w:val="2"/>
          <w:numId w:val="18"/>
        </w:numPr>
        <w:rPr>
          <w:rFonts w:eastAsia="Times New Roman"/>
        </w:rPr>
      </w:pPr>
      <w:hyperlink r:id="rId13">
        <w:r w:rsidR="0A8D188A" w:rsidRPr="0E898234">
          <w:rPr>
            <w:rStyle w:val="Hyperlink"/>
            <w:rFonts w:ascii="Arial" w:eastAsia="Arial" w:hAnsi="Arial" w:cs="Arial"/>
          </w:rPr>
          <w:t xml:space="preserve">Yoga </w:t>
        </w:r>
        <w:proofErr w:type="gramStart"/>
        <w:r w:rsidR="0A8D188A" w:rsidRPr="0E898234">
          <w:rPr>
            <w:rStyle w:val="Hyperlink"/>
            <w:rFonts w:ascii="Arial" w:eastAsia="Arial" w:hAnsi="Arial" w:cs="Arial"/>
          </w:rPr>
          <w:t>For</w:t>
        </w:r>
        <w:proofErr w:type="gramEnd"/>
        <w:r w:rsidR="0A8D188A" w:rsidRPr="0E898234">
          <w:rPr>
            <w:rStyle w:val="Hyperlink"/>
            <w:rFonts w:ascii="Arial" w:eastAsia="Arial" w:hAnsi="Arial" w:cs="Arial"/>
          </w:rPr>
          <w:t xml:space="preserve"> Seniors</w:t>
        </w:r>
        <w:r w:rsidR="42C536AE" w:rsidRPr="0E898234">
          <w:rPr>
            <w:rStyle w:val="Hyperlink"/>
            <w:rFonts w:ascii="Arial" w:eastAsia="Arial" w:hAnsi="Arial" w:cs="Arial"/>
          </w:rPr>
          <w:t xml:space="preserve"> </w:t>
        </w:r>
        <w:r w:rsidR="0A8D188A" w:rsidRPr="0E898234">
          <w:rPr>
            <w:rStyle w:val="Hyperlink"/>
            <w:rFonts w:ascii="Arial" w:eastAsia="Arial" w:hAnsi="Arial" w:cs="Arial"/>
          </w:rPr>
          <w:t>-</w:t>
        </w:r>
        <w:r w:rsidR="2ED3562B" w:rsidRPr="0E898234">
          <w:rPr>
            <w:rStyle w:val="Hyperlink"/>
            <w:rFonts w:ascii="Arial" w:eastAsia="Arial" w:hAnsi="Arial" w:cs="Arial"/>
          </w:rPr>
          <w:t xml:space="preserve"> </w:t>
        </w:r>
        <w:r w:rsidR="0A8D188A" w:rsidRPr="0E898234">
          <w:rPr>
            <w:rStyle w:val="Hyperlink"/>
            <w:rFonts w:ascii="Arial" w:eastAsia="Arial" w:hAnsi="Arial" w:cs="Arial"/>
          </w:rPr>
          <w:t>The Complete Guide</w:t>
        </w:r>
      </w:hyperlink>
    </w:p>
    <w:p w14:paraId="7736C11C" w14:textId="375A1D0B" w:rsid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Create small teams to call each other frequently to support </w:t>
      </w:r>
      <w:r w:rsidR="00C3350C">
        <w:rPr>
          <w:rFonts w:eastAsia="Times New Roman"/>
        </w:rPr>
        <w:t>individual resident’</w:t>
      </w:r>
      <w:r w:rsidRPr="00210267">
        <w:rPr>
          <w:rFonts w:eastAsia="Times New Roman"/>
        </w:rPr>
        <w:t>s desired movement goals.</w:t>
      </w:r>
    </w:p>
    <w:p w14:paraId="0385E486" w14:textId="5176BED8" w:rsidR="00210267" w:rsidRPr="004D6CF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Example: One team member and 3-5 residents. </w:t>
      </w:r>
    </w:p>
    <w:p w14:paraId="3E5EB960" w14:textId="77777777" w:rsidR="00725998" w:rsidRPr="00725998" w:rsidRDefault="00725998" w:rsidP="00725998">
      <w:pPr>
        <w:pStyle w:val="ListParagraph"/>
        <w:numPr>
          <w:ilvl w:val="0"/>
          <w:numId w:val="18"/>
        </w:numPr>
        <w:spacing w:after="240"/>
      </w:pPr>
      <w:r>
        <w:t xml:space="preserve">Post steps associated with each applicable activity on the monthly calendar. For example, Chair Volleyball yields 1760 steps. </w:t>
      </w:r>
    </w:p>
    <w:p w14:paraId="429C8C7F" w14:textId="77777777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Share fitness ideas/classes </w:t>
      </w:r>
      <w:proofErr w:type="gramStart"/>
      <w:r w:rsidRPr="00210267">
        <w:rPr>
          <w:rFonts w:eastAsia="Times New Roman"/>
        </w:rPr>
        <w:t>online</w:t>
      </w:r>
      <w:proofErr w:type="gramEnd"/>
      <w:r w:rsidRPr="00210267">
        <w:rPr>
          <w:rFonts w:eastAsia="Times New Roman"/>
        </w:rPr>
        <w:t xml:space="preserve"> </w:t>
      </w:r>
    </w:p>
    <w:p w14:paraId="0AC6B73C" w14:textId="3ECE29C9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Fitness </w:t>
      </w:r>
      <w:r w:rsidR="00982D36">
        <w:rPr>
          <w:rFonts w:eastAsia="Times New Roman"/>
        </w:rPr>
        <w:t>Personnel</w:t>
      </w:r>
      <w:r w:rsidR="001C4D33">
        <w:rPr>
          <w:rFonts w:eastAsia="Times New Roman"/>
        </w:rPr>
        <w:t xml:space="preserve"> </w:t>
      </w:r>
      <w:r w:rsidR="00982D36">
        <w:rPr>
          <w:rFonts w:eastAsia="Times New Roman"/>
        </w:rPr>
        <w:t>teaches classes on</w:t>
      </w:r>
      <w:r w:rsidRPr="00210267">
        <w:rPr>
          <w:rFonts w:eastAsia="Times New Roman"/>
        </w:rPr>
        <w:t xml:space="preserve"> internal TV or Facebook Live </w:t>
      </w:r>
    </w:p>
    <w:p w14:paraId="04703D23" w14:textId="7AF98D13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Catch </w:t>
      </w:r>
      <w:r w:rsidR="00982D36">
        <w:rPr>
          <w:rFonts w:eastAsia="Times New Roman"/>
        </w:rPr>
        <w:t xml:space="preserve">the </w:t>
      </w:r>
      <w:r w:rsidRPr="00210267">
        <w:rPr>
          <w:rFonts w:eastAsia="Times New Roman"/>
        </w:rPr>
        <w:t>attention of residents with random days of themed music, costumes, background themes, or quiz questions that relate to the month or key topics.</w:t>
      </w:r>
    </w:p>
    <w:p w14:paraId="60E60E00" w14:textId="77777777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lay bouts of dance music on the internal TV with a message to break for 3 minutes to dance/move to the song.</w:t>
      </w:r>
    </w:p>
    <w:p w14:paraId="29E0B50D" w14:textId="099FC312" w:rsidR="00210267" w:rsidRPr="004D6CF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lay Simon Says by placing messages on the internal TV that encourage people to follow along with small movements in their apartment/home. Set guidelines for adaptations and safety when playing.</w:t>
      </w:r>
    </w:p>
    <w:p w14:paraId="735A7DD6" w14:textId="0682D6E0" w:rsidR="00C415D4" w:rsidRDefault="00C415D4" w:rsidP="00C415D4">
      <w:pPr>
        <w:pStyle w:val="Heading1"/>
        <w:spacing w:line="360" w:lineRule="auto"/>
        <w:rPr>
          <w:rFonts w:eastAsia="Times New Roman"/>
        </w:rPr>
      </w:pPr>
      <w:r w:rsidRPr="001C65E1">
        <w:rPr>
          <w:rFonts w:eastAsia="Times New Roman"/>
        </w:rPr>
        <w:t>Other Practices</w:t>
      </w:r>
      <w:r>
        <w:rPr>
          <w:rFonts w:eastAsia="Times New Roman"/>
        </w:rPr>
        <w:t>:</w:t>
      </w:r>
    </w:p>
    <w:p w14:paraId="77A11872" w14:textId="5FDE21B8" w:rsidR="002027F9" w:rsidRDefault="002027F9" w:rsidP="00360273">
      <w:pPr>
        <w:spacing w:after="240"/>
        <w:rPr>
          <w:u w:val="single"/>
        </w:rPr>
      </w:pPr>
      <w:r>
        <w:rPr>
          <w:u w:val="single"/>
        </w:rPr>
        <w:t>Move for a Purpose</w:t>
      </w:r>
      <w:r w:rsidRPr="002027F9">
        <w:t xml:space="preserve"> Use the “I Move For…”</w:t>
      </w:r>
      <w:r w:rsidR="00CB1413">
        <w:t xml:space="preserve"> printable document available on the Masterpiece website to encourage participants to share their </w:t>
      </w:r>
      <w:r w:rsidRPr="002027F9">
        <w:t xml:space="preserve">purpose or motivation </w:t>
      </w:r>
      <w:r w:rsidR="005D7D08">
        <w:t>with</w:t>
      </w:r>
      <w:r w:rsidRPr="002027F9">
        <w:t xml:space="preserve"> the entire organization. </w:t>
      </w:r>
      <w:r w:rsidR="005D7D08">
        <w:t xml:space="preserve">Participants may be </w:t>
      </w:r>
      <w:r w:rsidRPr="002027F9">
        <w:t>moving for the health of those who live or work at your organization or in honor of a local charity. Individuals may choose to walk for something personal too. Some examples may include “I</w:t>
      </w:r>
      <w:r w:rsidR="0010022D">
        <w:t xml:space="preserve"> </w:t>
      </w:r>
      <w:r w:rsidRPr="002027F9">
        <w:t>move for my great</w:t>
      </w:r>
      <w:r w:rsidR="005D7D08">
        <w:t>-</w:t>
      </w:r>
      <w:r w:rsidRPr="002027F9">
        <w:t>grandchildren,” “I move for my health” or, “I move for FUN.”</w:t>
      </w:r>
    </w:p>
    <w:p w14:paraId="220A305B" w14:textId="3B53B7EF" w:rsidR="00360273" w:rsidRDefault="00360273" w:rsidP="00360273">
      <w:pPr>
        <w:spacing w:after="240"/>
      </w:pPr>
      <w:r w:rsidRPr="00360273">
        <w:rPr>
          <w:u w:val="single"/>
        </w:rPr>
        <w:t>Walking Around Europe</w:t>
      </w:r>
      <w:r>
        <w:t xml:space="preserve"> </w:t>
      </w:r>
      <w:r w:rsidR="00063DE5">
        <w:t xml:space="preserve">Set a </w:t>
      </w:r>
      <w:r>
        <w:t xml:space="preserve">goal each week to walk from one city to another in Italy. Table tents and other promotional materials </w:t>
      </w:r>
      <w:r w:rsidR="00E56430">
        <w:t>can be</w:t>
      </w:r>
      <w:r w:rsidR="002E4907">
        <w:t xml:space="preserve"> </w:t>
      </w:r>
      <w:r>
        <w:t xml:space="preserve">created to show the distance and provide education and trivia about the </w:t>
      </w:r>
      <w:r w:rsidR="003D4576">
        <w:t xml:space="preserve">destination </w:t>
      </w:r>
      <w:r>
        <w:t>city.</w:t>
      </w:r>
    </w:p>
    <w:p w14:paraId="3A831AA0" w14:textId="24FD795E" w:rsidR="00360273" w:rsidRDefault="00360273" w:rsidP="00360273">
      <w:pPr>
        <w:spacing w:after="240"/>
      </w:pPr>
      <w:r w:rsidRPr="006F3570">
        <w:rPr>
          <w:u w:val="single"/>
        </w:rPr>
        <w:t>Jazz Band Kick-off</w:t>
      </w:r>
      <w:r w:rsidR="006F3570">
        <w:t>:</w:t>
      </w:r>
      <w:r w:rsidRPr="006F3570">
        <w:t xml:space="preserve"> </w:t>
      </w:r>
      <w:r w:rsidR="006F3570" w:rsidRPr="006F3570">
        <w:t xml:space="preserve"> </w:t>
      </w:r>
      <w:r>
        <w:t>Kick off Walk to Wellness with a local high school jazz band and color guard providing entertainment and leading the</w:t>
      </w:r>
      <w:r w:rsidR="006F3570">
        <w:t xml:space="preserve"> </w:t>
      </w:r>
      <w:r>
        <w:t>community through its first few steps.</w:t>
      </w:r>
    </w:p>
    <w:p w14:paraId="04596019" w14:textId="66F6230D" w:rsidR="00360273" w:rsidRDefault="00360273" w:rsidP="00360273">
      <w:pPr>
        <w:spacing w:after="240"/>
      </w:pPr>
      <w:r w:rsidRPr="006F3570">
        <w:rPr>
          <w:u w:val="single"/>
        </w:rPr>
        <w:t>Route 66</w:t>
      </w:r>
      <w:r w:rsidR="006F3570">
        <w:rPr>
          <w:u w:val="single"/>
        </w:rPr>
        <w:t>:</w:t>
      </w:r>
      <w:r w:rsidRPr="006F3570">
        <w:t xml:space="preserve"> </w:t>
      </w:r>
      <w:r w:rsidR="006F3570">
        <w:t xml:space="preserve"> </w:t>
      </w:r>
      <w:r>
        <w:t>Encourage residents and team members to walk across "Route 66." End the walking campaign with an antique car show and</w:t>
      </w:r>
      <w:r w:rsidR="006F3570">
        <w:t xml:space="preserve"> </w:t>
      </w:r>
      <w:r>
        <w:t>rides in an antique car.</w:t>
      </w:r>
    </w:p>
    <w:p w14:paraId="11B2FC61" w14:textId="6747F614" w:rsidR="00360273" w:rsidRDefault="00360273" w:rsidP="00360273">
      <w:pPr>
        <w:spacing w:after="240"/>
      </w:pPr>
      <w:r w:rsidRPr="006F3570">
        <w:rPr>
          <w:u w:val="single"/>
        </w:rPr>
        <w:t>Label Community Distances</w:t>
      </w:r>
      <w:r w:rsidR="006F3570" w:rsidRPr="006F3570">
        <w:t xml:space="preserve">: </w:t>
      </w:r>
      <w:r w:rsidRPr="006F3570">
        <w:t xml:space="preserve"> </w:t>
      </w:r>
      <w:r>
        <w:t xml:space="preserve">Map out distances between different points throughout the </w:t>
      </w:r>
      <w:r w:rsidR="006F3570">
        <w:t>community and</w:t>
      </w:r>
      <w:r>
        <w:t xml:space="preserve"> encourage team members and residents to walk</w:t>
      </w:r>
      <w:r w:rsidR="006F3570">
        <w:t xml:space="preserve"> </w:t>
      </w:r>
      <w:r>
        <w:t xml:space="preserve">together daily. </w:t>
      </w:r>
    </w:p>
    <w:p w14:paraId="3F61B892" w14:textId="79270B1E" w:rsidR="00360273" w:rsidRDefault="00F92567" w:rsidP="00360273">
      <w:pPr>
        <w:spacing w:after="240"/>
      </w:pPr>
      <w:r>
        <w:rPr>
          <w:u w:val="single"/>
        </w:rPr>
        <w:t xml:space="preserve">Virtual </w:t>
      </w:r>
      <w:r w:rsidR="00360273" w:rsidRPr="006F3570">
        <w:rPr>
          <w:u w:val="single"/>
        </w:rPr>
        <w:t xml:space="preserve">Mountain </w:t>
      </w:r>
      <w:r>
        <w:rPr>
          <w:u w:val="single"/>
        </w:rPr>
        <w:t>Hike:</w:t>
      </w:r>
      <w:r w:rsidR="00360273">
        <w:t xml:space="preserve"> To</w:t>
      </w:r>
      <w:r w:rsidR="00E80208">
        <w:t xml:space="preserve"> </w:t>
      </w:r>
      <w:r w:rsidR="00360273">
        <w:t xml:space="preserve">add some competition, create </w:t>
      </w:r>
      <w:r>
        <w:t>m</w:t>
      </w:r>
      <w:r w:rsidR="00360273">
        <w:t>ountain</w:t>
      </w:r>
      <w:r w:rsidR="00B26894">
        <w:t xml:space="preserve"> sculpture or image</w:t>
      </w:r>
      <w:r w:rsidR="00360273">
        <w:t xml:space="preserve"> where teams of three can log minutes of walking after they</w:t>
      </w:r>
      <w:r w:rsidR="00E80208">
        <w:t xml:space="preserve"> </w:t>
      </w:r>
      <w:r w:rsidR="00B20FD6">
        <w:t>choose</w:t>
      </w:r>
      <w:r w:rsidR="00360273">
        <w:t xml:space="preserve"> a team name and decorate a cardboard cut-out mountain climber. Keep track of the whole community's walking goal </w:t>
      </w:r>
      <w:r w:rsidR="00A00FB7">
        <w:t>with the mountaineers.</w:t>
      </w:r>
    </w:p>
    <w:p w14:paraId="3D5BABB1" w14:textId="270A2333" w:rsidR="00360273" w:rsidRDefault="00360273" w:rsidP="00360273">
      <w:pPr>
        <w:spacing w:after="240"/>
      </w:pPr>
      <w:r w:rsidRPr="00E80208">
        <w:rPr>
          <w:u w:val="single"/>
        </w:rPr>
        <w:t>Creative Awards to Celebrate</w:t>
      </w:r>
      <w:r w:rsidR="00E80208">
        <w:t xml:space="preserve">:  </w:t>
      </w:r>
      <w:r>
        <w:t>Create creative prize categories for residents and team members. In addition to the overall winners (one from each</w:t>
      </w:r>
      <w:r w:rsidR="00E80208">
        <w:t xml:space="preserve"> </w:t>
      </w:r>
      <w:r>
        <w:t>department), prizes may be awarded for: best walker with a pet companion, most often seen walking on campus,</w:t>
      </w:r>
      <w:r w:rsidR="00E80208">
        <w:t xml:space="preserve"> </w:t>
      </w:r>
      <w:r>
        <w:t>most like the energizer bunny, best newcomer to walking, most improve</w:t>
      </w:r>
      <w:r w:rsidR="000812A4">
        <w:t>d</w:t>
      </w:r>
      <w:r>
        <w:t xml:space="preserve"> from last year, best walker with a boot on one</w:t>
      </w:r>
      <w:r w:rsidR="00E80208">
        <w:t xml:space="preserve"> </w:t>
      </w:r>
      <w:r>
        <w:t>foot.</w:t>
      </w:r>
    </w:p>
    <w:p w14:paraId="6D15DB72" w14:textId="5CC3D97E" w:rsidR="00360273" w:rsidRDefault="00360273" w:rsidP="00360273">
      <w:pPr>
        <w:spacing w:after="240"/>
      </w:pPr>
      <w:r w:rsidRPr="00E80208">
        <w:rPr>
          <w:u w:val="single"/>
        </w:rPr>
        <w:t>Partnering with Local School</w:t>
      </w:r>
      <w:r w:rsidR="00E80208">
        <w:t xml:space="preserve">: </w:t>
      </w:r>
      <w:r w:rsidR="00003510">
        <w:t xml:space="preserve">Consider partnering with a local school. Invite students to </w:t>
      </w:r>
      <w:r>
        <w:t xml:space="preserve">join the </w:t>
      </w:r>
      <w:r w:rsidR="00FD3837">
        <w:t>opening Movement Matters event and</w:t>
      </w:r>
      <w:r>
        <w:t xml:space="preserve"> weekly</w:t>
      </w:r>
      <w:r w:rsidR="00E80208">
        <w:t xml:space="preserve"> </w:t>
      </w:r>
      <w:r>
        <w:t>exercise/dance events</w:t>
      </w:r>
      <w:r w:rsidR="00FD3837">
        <w:t xml:space="preserve">. </w:t>
      </w:r>
      <w:r w:rsidR="004377F6">
        <w:t>Encourage the students to track</w:t>
      </w:r>
      <w:r>
        <w:t xml:space="preserve"> their steps </w:t>
      </w:r>
      <w:r w:rsidR="004377F6">
        <w:t xml:space="preserve">alongside residents. </w:t>
      </w:r>
    </w:p>
    <w:p w14:paraId="74132FF7" w14:textId="0A47C643" w:rsidR="00360273" w:rsidRDefault="00360273" w:rsidP="00360273">
      <w:pPr>
        <w:spacing w:after="240"/>
      </w:pPr>
      <w:r w:rsidRPr="00E01D66">
        <w:rPr>
          <w:u w:val="single"/>
        </w:rPr>
        <w:t>Souls4So</w:t>
      </w:r>
      <w:r w:rsidR="00BD45D4">
        <w:rPr>
          <w:u w:val="single"/>
        </w:rPr>
        <w:t>ul</w:t>
      </w:r>
      <w:r w:rsidRPr="00E01D66">
        <w:rPr>
          <w:u w:val="single"/>
        </w:rPr>
        <w:t>s</w:t>
      </w:r>
      <w:r w:rsidR="00E80208">
        <w:t xml:space="preserve">: </w:t>
      </w:r>
      <w:r w:rsidR="00E01D66">
        <w:t>Walk with</w:t>
      </w:r>
      <w:r>
        <w:t xml:space="preserve"> purpos</w:t>
      </w:r>
      <w:r w:rsidR="00E01D66">
        <w:t xml:space="preserve">e by donating one pair of </w:t>
      </w:r>
      <w:r w:rsidR="006E0C4A">
        <w:t xml:space="preserve">new </w:t>
      </w:r>
      <w:r w:rsidR="00E01D66">
        <w:t>shoes t</w:t>
      </w:r>
      <w:r w:rsidR="005F4416">
        <w:t xml:space="preserve">o </w:t>
      </w:r>
      <w:hyperlink r:id="rId14" w:history="1">
        <w:r w:rsidR="005F4416" w:rsidRPr="006E0C4A">
          <w:rPr>
            <w:rStyle w:val="Hyperlink"/>
          </w:rPr>
          <w:t>Soles4S</w:t>
        </w:r>
        <w:r w:rsidR="00BD45D4" w:rsidRPr="006E0C4A">
          <w:rPr>
            <w:rStyle w:val="Hyperlink"/>
          </w:rPr>
          <w:t>oul</w:t>
        </w:r>
        <w:r w:rsidR="005F4416" w:rsidRPr="006E0C4A">
          <w:rPr>
            <w:rStyle w:val="Hyperlink"/>
          </w:rPr>
          <w:t>s</w:t>
        </w:r>
      </w:hyperlink>
      <w:r>
        <w:t xml:space="preserve"> for every 1,000,000 steps </w:t>
      </w:r>
      <w:r w:rsidR="005F4416">
        <w:t>completed</w:t>
      </w:r>
      <w:r>
        <w:t xml:space="preserve">. </w:t>
      </w:r>
    </w:p>
    <w:p w14:paraId="6ADA5A62" w14:textId="50FB1D3F" w:rsidR="00360273" w:rsidRDefault="00360273" w:rsidP="00360273">
      <w:pPr>
        <w:spacing w:after="240"/>
      </w:pPr>
      <w:r w:rsidRPr="00412AC5">
        <w:rPr>
          <w:u w:val="single"/>
        </w:rPr>
        <w:t>Exploring the Community</w:t>
      </w:r>
      <w:r w:rsidR="00412AC5">
        <w:t xml:space="preserve">: </w:t>
      </w:r>
      <w:r>
        <w:t xml:space="preserve">Create a display in the community that mirrors the popular app “Map My Walk." </w:t>
      </w:r>
      <w:r w:rsidR="00A20E6C">
        <w:t xml:space="preserve">Residents </w:t>
      </w:r>
      <w:r w:rsidR="00F50F76">
        <w:t xml:space="preserve">can use the map to </w:t>
      </w:r>
      <w:r>
        <w:t>explore</w:t>
      </w:r>
      <w:r w:rsidR="00412AC5">
        <w:t xml:space="preserve"> </w:t>
      </w:r>
      <w:r>
        <w:t>new walking routes in the area. Each route is defined by level of difficulty and includes information regarding restroom and</w:t>
      </w:r>
      <w:r w:rsidR="00412AC5">
        <w:t xml:space="preserve"> </w:t>
      </w:r>
      <w:r>
        <w:t>drinking fountain availability along with locations of park benches.</w:t>
      </w:r>
    </w:p>
    <w:p w14:paraId="1788F135" w14:textId="750FBBE6" w:rsidR="00360273" w:rsidRDefault="00360273" w:rsidP="00360273">
      <w:pPr>
        <w:spacing w:after="240"/>
      </w:pPr>
      <w:r w:rsidRPr="00412AC5">
        <w:rPr>
          <w:u w:val="single"/>
        </w:rPr>
        <w:t>Minutes for Charity</w:t>
      </w:r>
      <w:r w:rsidR="00412AC5">
        <w:t xml:space="preserve">: </w:t>
      </w:r>
      <w:r>
        <w:t>Record minutes of exercise every month</w:t>
      </w:r>
      <w:r w:rsidR="0060778E">
        <w:t>. The</w:t>
      </w:r>
      <w:r>
        <w:t xml:space="preserve"> minutes are matched by the community towards a fund for</w:t>
      </w:r>
      <w:r w:rsidR="00412AC5">
        <w:t xml:space="preserve"> </w:t>
      </w:r>
      <w:r>
        <w:t>distribution for various charities. Many participants push themselves to keep to their routine if not for themselves but for</w:t>
      </w:r>
      <w:r w:rsidR="00412AC5">
        <w:t xml:space="preserve"> </w:t>
      </w:r>
      <w:r>
        <w:t>the benefit of helping others.</w:t>
      </w:r>
      <w:r w:rsidR="0060778E">
        <w:t xml:space="preserve"> Learn more at: </w:t>
      </w:r>
      <w:hyperlink r:id="rId15" w:history="1">
        <w:r w:rsidR="0060778E" w:rsidRPr="00DC3C7E">
          <w:rPr>
            <w:rStyle w:val="Hyperlink"/>
          </w:rPr>
          <w:t>https://charitymiles.org/</w:t>
        </w:r>
      </w:hyperlink>
      <w:r w:rsidR="0060778E">
        <w:t xml:space="preserve"> </w:t>
      </w:r>
    </w:p>
    <w:p w14:paraId="3F211C39" w14:textId="78F21B97" w:rsidR="00360273" w:rsidRDefault="00360273" w:rsidP="00360273">
      <w:pPr>
        <w:spacing w:after="240"/>
      </w:pPr>
      <w:r w:rsidRPr="00412AC5">
        <w:rPr>
          <w:u w:val="single"/>
        </w:rPr>
        <w:t>Campaign T-shirts</w:t>
      </w:r>
      <w:r w:rsidR="00412AC5">
        <w:t xml:space="preserve">: </w:t>
      </w:r>
      <w:r>
        <w:t xml:space="preserve">Hold a t-shirt </w:t>
      </w:r>
      <w:r w:rsidR="00007A86">
        <w:t>design</w:t>
      </w:r>
      <w:r>
        <w:t xml:space="preserve"> contest</w:t>
      </w:r>
      <w:r w:rsidR="00007A86">
        <w:t xml:space="preserve"> for all</w:t>
      </w:r>
      <w:r>
        <w:t xml:space="preserve"> team members and residents. Everyone who </w:t>
      </w:r>
      <w:r w:rsidR="000120D2">
        <w:t>participates in</w:t>
      </w:r>
      <w:r>
        <w:t xml:space="preserve"> Movement Matters</w:t>
      </w:r>
      <w:r w:rsidR="00412AC5">
        <w:t xml:space="preserve"> </w:t>
      </w:r>
      <w:r>
        <w:t xml:space="preserve">has a chance to vote among the </w:t>
      </w:r>
      <w:r w:rsidR="000120D2">
        <w:t>designs</w:t>
      </w:r>
      <w:r>
        <w:t xml:space="preserve"> submitted, and all participants get a t-shirt with the winning </w:t>
      </w:r>
      <w:r w:rsidR="000120D2">
        <w:t>design</w:t>
      </w:r>
      <w:r>
        <w:t>.</w:t>
      </w:r>
    </w:p>
    <w:p w14:paraId="0219FDF9" w14:textId="54C886F3" w:rsidR="00360273" w:rsidRDefault="00360273" w:rsidP="00360273">
      <w:pPr>
        <w:spacing w:after="240"/>
      </w:pPr>
      <w:r w:rsidRPr="00BC0E2F">
        <w:rPr>
          <w:u w:val="single"/>
        </w:rPr>
        <w:t>'Stepping' Up Participation</w:t>
      </w:r>
      <w:r w:rsidR="00412AC5">
        <w:t xml:space="preserve">: </w:t>
      </w:r>
      <w:r w:rsidR="00BC0E2F">
        <w:t>Create</w:t>
      </w:r>
      <w:r>
        <w:t xml:space="preserve"> a predetermined </w:t>
      </w:r>
      <w:r w:rsidR="008E2FEB">
        <w:t>goal</w:t>
      </w:r>
      <w:r>
        <w:t xml:space="preserve"> of 'steps' for each </w:t>
      </w:r>
      <w:r w:rsidR="005560A5">
        <w:t xml:space="preserve">event/activity on the calendar. </w:t>
      </w:r>
      <w:r>
        <w:t xml:space="preserve">All activities, even if they </w:t>
      </w:r>
      <w:proofErr w:type="gramStart"/>
      <w:r w:rsidR="005560A5">
        <w:t>aren’t</w:t>
      </w:r>
      <w:proofErr w:type="gramEnd"/>
      <w:r>
        <w:t xml:space="preserve"> physical, earn</w:t>
      </w:r>
      <w:r w:rsidR="00412AC5">
        <w:t xml:space="preserve"> </w:t>
      </w:r>
      <w:r>
        <w:t>'steps'</w:t>
      </w:r>
      <w:r w:rsidR="005560A5">
        <w:t xml:space="preserve">. </w:t>
      </w:r>
      <w:r>
        <w:t xml:space="preserve">(Example: 200 steps for exercise class, </w:t>
      </w:r>
      <w:r w:rsidR="00C67C5F">
        <w:t xml:space="preserve">200 steps for </w:t>
      </w:r>
      <w:r w:rsidR="00CC399F">
        <w:t>bible study, 100 steps for meditation</w:t>
      </w:r>
      <w:r>
        <w:t xml:space="preserve">.) </w:t>
      </w:r>
    </w:p>
    <w:p w14:paraId="2C14A55F" w14:textId="16514E46" w:rsidR="00360273" w:rsidRDefault="00412AC5" w:rsidP="00360273">
      <w:pPr>
        <w:spacing w:after="240"/>
      </w:pPr>
      <w:r w:rsidRPr="00EB5691">
        <w:rPr>
          <w:u w:val="single"/>
        </w:rPr>
        <w:t>Olympics</w:t>
      </w:r>
      <w:r>
        <w:t xml:space="preserve">: </w:t>
      </w:r>
      <w:r w:rsidR="00EB5691">
        <w:t>Offer</w:t>
      </w:r>
      <w:r w:rsidR="00360273">
        <w:t xml:space="preserve"> 2 games per week including</w:t>
      </w:r>
      <w:r w:rsidR="002854EE">
        <w:t xml:space="preserve"> events</w:t>
      </w:r>
      <w:r w:rsidR="00EB5691">
        <w:t xml:space="preserve"> such as</w:t>
      </w:r>
      <w:r w:rsidR="00360273">
        <w:t xml:space="preserve">: </w:t>
      </w:r>
      <w:proofErr w:type="gramStart"/>
      <w:r w:rsidR="00360273">
        <w:t>shuffle board</w:t>
      </w:r>
      <w:proofErr w:type="gramEnd"/>
      <w:r w:rsidR="00360273">
        <w:t>, horseshoes, badminton, basketball free throws, 3</w:t>
      </w:r>
      <w:r>
        <w:t xml:space="preserve"> </w:t>
      </w:r>
      <w:r w:rsidR="00360273">
        <w:t xml:space="preserve">par golf, </w:t>
      </w:r>
      <w:r w:rsidR="00EB5691">
        <w:t>bean bag toss</w:t>
      </w:r>
      <w:r w:rsidR="00360273">
        <w:t xml:space="preserve">, lawn darts, and a relay race. </w:t>
      </w:r>
      <w:r w:rsidR="002854EE">
        <w:t>Divide participants into</w:t>
      </w:r>
      <w:r w:rsidR="00360273">
        <w:t xml:space="preserve"> teams of 10 and </w:t>
      </w:r>
      <w:r w:rsidR="00F65200">
        <w:t>assign</w:t>
      </w:r>
      <w:r w:rsidR="00360273">
        <w:t xml:space="preserve"> a </w:t>
      </w:r>
      <w:r w:rsidR="00CB5EC7">
        <w:t>team color and team captain</w:t>
      </w:r>
      <w:r w:rsidR="00360273">
        <w:t xml:space="preserve">. </w:t>
      </w:r>
    </w:p>
    <w:p w14:paraId="1ED45CFE" w14:textId="24B0C7AD" w:rsidR="00360273" w:rsidRDefault="00360273" w:rsidP="00360273">
      <w:pPr>
        <w:spacing w:after="240"/>
      </w:pPr>
      <w:r w:rsidRPr="00CB5EC7">
        <w:rPr>
          <w:u w:val="single"/>
        </w:rPr>
        <w:t>Moving to Music</w:t>
      </w:r>
      <w:r w:rsidR="00412AC5">
        <w:t xml:space="preserve">: </w:t>
      </w:r>
      <w:r w:rsidR="007928FA">
        <w:t>Invite r</w:t>
      </w:r>
      <w:r>
        <w:t xml:space="preserve">esidents and team members </w:t>
      </w:r>
      <w:r w:rsidR="00E9242B">
        <w:t xml:space="preserve">to </w:t>
      </w:r>
      <w:r w:rsidR="00E64A21">
        <w:t xml:space="preserve">mix movement and music.  Have a </w:t>
      </w:r>
      <w:r>
        <w:t xml:space="preserve">walkway </w:t>
      </w:r>
      <w:r w:rsidR="00E64A21">
        <w:t>(hall) of music, musical</w:t>
      </w:r>
      <w:r>
        <w:t xml:space="preserve"> walking adventures</w:t>
      </w:r>
      <w:r w:rsidR="00E64A21">
        <w:t xml:space="preserve"> and education about the </w:t>
      </w:r>
      <w:r>
        <w:t>history of music</w:t>
      </w:r>
      <w:r w:rsidR="00E64A21">
        <w:t xml:space="preserve">. </w:t>
      </w:r>
    </w:p>
    <w:p w14:paraId="4DD03754" w14:textId="1893A541" w:rsidR="00360273" w:rsidRDefault="00360273" w:rsidP="00360273">
      <w:pPr>
        <w:spacing w:after="240"/>
      </w:pPr>
      <w:r w:rsidRPr="00E9242B">
        <w:rPr>
          <w:u w:val="single"/>
        </w:rPr>
        <w:t>Movement Inspired by Nature</w:t>
      </w:r>
      <w:r w:rsidR="00412AC5">
        <w:t xml:space="preserve">: </w:t>
      </w:r>
      <w:r w:rsidR="00E9242B">
        <w:t>Use</w:t>
      </w:r>
      <w:r>
        <w:t xml:space="preserve"> Movement Matters </w:t>
      </w:r>
      <w:proofErr w:type="gramStart"/>
      <w:r>
        <w:t>as a means to</w:t>
      </w:r>
      <w:proofErr w:type="gramEnd"/>
      <w:r>
        <w:t xml:space="preserve"> create </w:t>
      </w:r>
      <w:r w:rsidR="00E9242B">
        <w:t>a map of the trees on your community’s campus. Schedule time to have a gr</w:t>
      </w:r>
      <w:r>
        <w:t>oup walk and talk</w:t>
      </w:r>
      <w:r w:rsidR="00412AC5">
        <w:t xml:space="preserve"> </w:t>
      </w:r>
      <w:r>
        <w:t xml:space="preserve">about the trees. </w:t>
      </w:r>
    </w:p>
    <w:p w14:paraId="5B6C3F3C" w14:textId="50AA086B" w:rsidR="00360273" w:rsidRDefault="00360273" w:rsidP="00360273">
      <w:pPr>
        <w:spacing w:after="240"/>
      </w:pPr>
      <w:r w:rsidRPr="00506B03">
        <w:rPr>
          <w:u w:val="single"/>
        </w:rPr>
        <w:t>Color Walk</w:t>
      </w:r>
      <w:r w:rsidR="00412AC5">
        <w:t xml:space="preserve">: </w:t>
      </w:r>
      <w:r w:rsidR="00506B03">
        <w:t>To celebrate</w:t>
      </w:r>
      <w:r>
        <w:t xml:space="preserve"> the Holi festival in India</w:t>
      </w:r>
      <w:r w:rsidR="00506B03">
        <w:t xml:space="preserve">, </w:t>
      </w:r>
      <w:r w:rsidR="001628CA">
        <w:t>create a color walk. Invite p</w:t>
      </w:r>
      <w:r>
        <w:t xml:space="preserve">articipants </w:t>
      </w:r>
      <w:r w:rsidR="001628CA">
        <w:t xml:space="preserve">to </w:t>
      </w:r>
      <w:proofErr w:type="gramStart"/>
      <w:r w:rsidR="001628CA">
        <w:t xml:space="preserve">wear </w:t>
      </w:r>
      <w:r>
        <w:t xml:space="preserve"> colorful</w:t>
      </w:r>
      <w:proofErr w:type="gramEnd"/>
      <w:r>
        <w:t xml:space="preserve"> garments</w:t>
      </w:r>
      <w:r w:rsidR="001628CA">
        <w:t xml:space="preserve"> and </w:t>
      </w:r>
      <w:r>
        <w:t>beads, walk through silly string, and</w:t>
      </w:r>
      <w:r w:rsidR="00412AC5">
        <w:t xml:space="preserve"> </w:t>
      </w:r>
      <w:r w:rsidR="001628CA">
        <w:t>paint the faces of participants</w:t>
      </w:r>
      <w:r>
        <w:t>.</w:t>
      </w:r>
    </w:p>
    <w:p w14:paraId="378DBD29" w14:textId="4461C94F" w:rsidR="00360273" w:rsidRDefault="00360273" w:rsidP="00360273">
      <w:pPr>
        <w:spacing w:after="240"/>
      </w:pPr>
      <w:r w:rsidRPr="002147D4">
        <w:rPr>
          <w:u w:val="single"/>
        </w:rPr>
        <w:t>Prayer Walk</w:t>
      </w:r>
      <w:r w:rsidR="00412AC5">
        <w:t xml:space="preserve">: </w:t>
      </w:r>
      <w:proofErr w:type="gramStart"/>
      <w:r>
        <w:t>In an effort to</w:t>
      </w:r>
      <w:proofErr w:type="gramEnd"/>
      <w:r>
        <w:t xml:space="preserve"> incorporate </w:t>
      </w:r>
      <w:r w:rsidR="002147D4">
        <w:t>“Peace &amp; Fulfillment” into Movement Mattes, develop</w:t>
      </w:r>
      <w:r>
        <w:t xml:space="preserve"> a Prayer Walk. </w:t>
      </w:r>
      <w:r w:rsidR="002147D4">
        <w:t>Encourage</w:t>
      </w:r>
      <w:r>
        <w:t xml:space="preserve"> individuals to focus on sp</w:t>
      </w:r>
      <w:r w:rsidR="00412AC5">
        <w:t>i</w:t>
      </w:r>
      <w:r>
        <w:t>ritual thoughts while</w:t>
      </w:r>
      <w:r w:rsidR="00412AC5">
        <w:t xml:space="preserve"> </w:t>
      </w:r>
      <w:r>
        <w:t>exercising their physical bodies. Landmarks along predesignated paths, indoors and outdoors, act as markers to focus on the</w:t>
      </w:r>
      <w:r w:rsidR="00412AC5">
        <w:t xml:space="preserve"> </w:t>
      </w:r>
      <w:r>
        <w:t>next topic/person/prayer.</w:t>
      </w:r>
    </w:p>
    <w:p w14:paraId="54C3C4ED" w14:textId="77777777" w:rsidR="00176A1E" w:rsidRDefault="00360273" w:rsidP="00360273">
      <w:pPr>
        <w:spacing w:after="240"/>
      </w:pPr>
      <w:r w:rsidRPr="009B75A3">
        <w:rPr>
          <w:u w:val="single"/>
        </w:rPr>
        <w:t>The Balancing Act</w:t>
      </w:r>
      <w:r w:rsidR="00412AC5">
        <w:t xml:space="preserve">: </w:t>
      </w:r>
      <w:r w:rsidR="009B75A3">
        <w:t>Focus on reducing</w:t>
      </w:r>
      <w:r w:rsidR="00615B5E">
        <w:t xml:space="preserve"> both</w:t>
      </w:r>
      <w:r w:rsidR="009B75A3">
        <w:t xml:space="preserve"> the</w:t>
      </w:r>
      <w:r>
        <w:t xml:space="preserve"> risk of falling and </w:t>
      </w:r>
      <w:r w:rsidR="00615B5E">
        <w:t xml:space="preserve">the </w:t>
      </w:r>
      <w:r>
        <w:t>fear of falling</w:t>
      </w:r>
      <w:r w:rsidR="00615B5E">
        <w:t xml:space="preserve"> by using </w:t>
      </w:r>
      <w:r>
        <w:t xml:space="preserve">"The Balancing Act" </w:t>
      </w:r>
      <w:r w:rsidR="00615B5E">
        <w:t>as a</w:t>
      </w:r>
      <w:r>
        <w:t xml:space="preserve"> Movement Matters theme. </w:t>
      </w:r>
      <w:r w:rsidR="00615B5E">
        <w:t>Offer</w:t>
      </w:r>
      <w:r>
        <w:t xml:space="preserve"> balance-related activities to highlight movement for all individuals, regardless of ability.</w:t>
      </w:r>
      <w:r w:rsidR="00412AC5">
        <w:t xml:space="preserve"> </w:t>
      </w:r>
      <w:r w:rsidR="00176A1E">
        <w:t>Incent each</w:t>
      </w:r>
      <w:r>
        <w:t xml:space="preserve"> </w:t>
      </w:r>
      <w:r w:rsidR="00A77CDC">
        <w:t xml:space="preserve">½ </w:t>
      </w:r>
      <w:r>
        <w:t>hour of moving and every balance-themed event</w:t>
      </w:r>
      <w:r w:rsidR="00176A1E">
        <w:t>.</w:t>
      </w:r>
    </w:p>
    <w:p w14:paraId="0E19D5AD" w14:textId="37FA558A" w:rsidR="00085984" w:rsidRDefault="00360273" w:rsidP="00360273">
      <w:pPr>
        <w:spacing w:after="240"/>
      </w:pPr>
      <w:r w:rsidRPr="00676461">
        <w:rPr>
          <w:u w:val="single"/>
        </w:rPr>
        <w:t>Discovery Walk</w:t>
      </w:r>
      <w:r w:rsidR="00412AC5">
        <w:t xml:space="preserve">: </w:t>
      </w:r>
      <w:r w:rsidR="00676461">
        <w:t>Create a</w:t>
      </w:r>
      <w:r>
        <w:t xml:space="preserve"> "Discovery Walk"</w:t>
      </w:r>
      <w:r w:rsidR="00676461">
        <w:t xml:space="preserve"> by encouraging residents to find specific items around the community. </w:t>
      </w:r>
      <w:r w:rsidR="00085984">
        <w:t>An organizer can take pictures of a variety of items (a statue outside a resident apartment</w:t>
      </w:r>
      <w:r w:rsidR="0084026B">
        <w:t xml:space="preserve"> or a piece of equipment in the fitness area). This encourages residents to travel outside their own hallways and levels of living to discover the community.</w:t>
      </w:r>
    </w:p>
    <w:p w14:paraId="272C6F83" w14:textId="0F73A575" w:rsidR="00A90BB1" w:rsidRDefault="00360273" w:rsidP="00360273">
      <w:pPr>
        <w:spacing w:after="240"/>
      </w:pPr>
      <w:r w:rsidRPr="00FE31CE">
        <w:rPr>
          <w:u w:val="single"/>
        </w:rPr>
        <w:t>Race to Wellness</w:t>
      </w:r>
      <w:r w:rsidR="00412AC5">
        <w:t xml:space="preserve">: </w:t>
      </w:r>
      <w:r w:rsidR="00FE31CE">
        <w:t>Use racing as a theme for the</w:t>
      </w:r>
      <w:r>
        <w:t xml:space="preserve"> Movement Matters campaign</w:t>
      </w:r>
      <w:r w:rsidR="00FE31CE">
        <w:t xml:space="preserve">. </w:t>
      </w:r>
      <w:r w:rsidR="00044B2C">
        <w:t>Have</w:t>
      </w:r>
      <w:r w:rsidR="003E22B6">
        <w:t xml:space="preserve"> time trails for tournament style games such as bean bag toss, bocce ball, relay races, chair volleyball, putt-putt, bowling, lawn darts and basketball free throws.</w:t>
      </w:r>
      <w:r w:rsidR="00463277">
        <w:t xml:space="preserve"> </w:t>
      </w:r>
      <w:proofErr w:type="spellStart"/>
      <w:r w:rsidR="00463277">
        <w:t>Post racetracks</w:t>
      </w:r>
      <w:proofErr w:type="spellEnd"/>
      <w:r w:rsidR="00463277">
        <w:t xml:space="preserve"> on a bulletin board to show progress based on participation in </w:t>
      </w:r>
      <w:r w:rsidR="00044B2C">
        <w:t>Movement Matters</w:t>
      </w:r>
      <w:r w:rsidR="005B083C">
        <w:t xml:space="preserve"> events and other exercise/fitness activity. </w:t>
      </w:r>
    </w:p>
    <w:p w14:paraId="198563D9" w14:textId="629D3C0F" w:rsidR="00360273" w:rsidRPr="0007587A" w:rsidRDefault="00360273" w:rsidP="00360273">
      <w:pPr>
        <w:spacing w:after="240"/>
      </w:pPr>
    </w:p>
    <w:sectPr w:rsidR="00360273" w:rsidRPr="0007587A" w:rsidSect="009316C8">
      <w:footerReference w:type="default" r:id="rId16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F9D26" w14:textId="77777777" w:rsidR="00D91096" w:rsidRDefault="00D91096" w:rsidP="00AC1219">
      <w:pPr>
        <w:spacing w:after="0" w:line="240" w:lineRule="auto"/>
      </w:pPr>
      <w:r>
        <w:separator/>
      </w:r>
    </w:p>
  </w:endnote>
  <w:endnote w:type="continuationSeparator" w:id="0">
    <w:p w14:paraId="11D0FAAA" w14:textId="77777777" w:rsidR="00D91096" w:rsidRDefault="00D91096" w:rsidP="00AC1219">
      <w:pPr>
        <w:spacing w:after="0" w:line="240" w:lineRule="auto"/>
      </w:pPr>
      <w:r>
        <w:continuationSeparator/>
      </w:r>
    </w:p>
  </w:endnote>
  <w:endnote w:type="continuationNotice" w:id="1">
    <w:p w14:paraId="71A6CBAB" w14:textId="77777777" w:rsidR="00D91096" w:rsidRDefault="00D910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5E226" w14:textId="2B2DED1E" w:rsidR="00AC1219" w:rsidRDefault="6343A3AF" w:rsidP="00426352">
    <w:pPr>
      <w:pStyle w:val="Footer"/>
    </w:pPr>
    <w:r>
      <w:rPr>
        <w:noProof/>
      </w:rPr>
      <w:drawing>
        <wp:inline distT="0" distB="0" distL="0" distR="0" wp14:anchorId="51271546" wp14:editId="5C9FC5D1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E6D87">
      <w:tab/>
    </w:r>
    <w:r w:rsidR="00AE6D87">
      <w:tab/>
    </w:r>
    <w:r w:rsidR="001201BD">
      <w:tab/>
    </w:r>
    <w:r w:rsidR="001201BD" w:rsidRPr="001201BD">
      <w:fldChar w:fldCharType="begin"/>
    </w:r>
    <w:r w:rsidR="001201BD" w:rsidRPr="001201BD">
      <w:instrText xml:space="preserve"> PAGE   \* MERGEFORMAT </w:instrText>
    </w:r>
    <w:r w:rsidR="001201BD" w:rsidRPr="001201BD">
      <w:fldChar w:fldCharType="separate"/>
    </w:r>
    <w:r w:rsidR="001201BD" w:rsidRPr="001201BD">
      <w:t>1</w:t>
    </w:r>
    <w:r w:rsidR="001201BD" w:rsidRPr="001201BD">
      <w:fldChar w:fldCharType="end"/>
    </w:r>
    <w:r w:rsidR="00AE6D87">
      <w:tab/>
    </w:r>
    <w:r w:rsidR="00AE6D8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D1058" w14:textId="77777777" w:rsidR="00D91096" w:rsidRDefault="00D91096" w:rsidP="00AC1219">
      <w:pPr>
        <w:spacing w:after="0" w:line="240" w:lineRule="auto"/>
      </w:pPr>
      <w:r>
        <w:separator/>
      </w:r>
    </w:p>
  </w:footnote>
  <w:footnote w:type="continuationSeparator" w:id="0">
    <w:p w14:paraId="3932F688" w14:textId="77777777" w:rsidR="00D91096" w:rsidRDefault="00D91096" w:rsidP="00AC1219">
      <w:pPr>
        <w:spacing w:after="0" w:line="240" w:lineRule="auto"/>
      </w:pPr>
      <w:r>
        <w:continuationSeparator/>
      </w:r>
    </w:p>
  </w:footnote>
  <w:footnote w:type="continuationNotice" w:id="1">
    <w:p w14:paraId="790FE619" w14:textId="77777777" w:rsidR="00D91096" w:rsidRDefault="00D910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5B1"/>
    <w:multiLevelType w:val="multilevel"/>
    <w:tmpl w:val="E5C42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75245"/>
    <w:multiLevelType w:val="hybridMultilevel"/>
    <w:tmpl w:val="F44A4F06"/>
    <w:lvl w:ilvl="0" w:tplc="CAE2D4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21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D75687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26BA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75809C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8B8DB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A05A6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2ECE75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C0877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3215D7"/>
    <w:multiLevelType w:val="hybridMultilevel"/>
    <w:tmpl w:val="83C22096"/>
    <w:lvl w:ilvl="0" w:tplc="6E146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E3B4F"/>
    <w:multiLevelType w:val="hybridMultilevel"/>
    <w:tmpl w:val="E5C42EB2"/>
    <w:lvl w:ilvl="0" w:tplc="B62AD6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0809F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65ACDA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DDE6A5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97AAC5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3F278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DDA7E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F4124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63E3F9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7"/>
  </w:num>
  <w:num w:numId="4">
    <w:abstractNumId w:val="13"/>
  </w:num>
  <w:num w:numId="5">
    <w:abstractNumId w:val="18"/>
  </w:num>
  <w:num w:numId="6">
    <w:abstractNumId w:val="16"/>
  </w:num>
  <w:num w:numId="7">
    <w:abstractNumId w:val="7"/>
  </w:num>
  <w:num w:numId="8">
    <w:abstractNumId w:val="2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5"/>
  </w:num>
  <w:num w:numId="14">
    <w:abstractNumId w:val="5"/>
  </w:num>
  <w:num w:numId="15">
    <w:abstractNumId w:val="9"/>
  </w:num>
  <w:num w:numId="16">
    <w:abstractNumId w:val="11"/>
  </w:num>
  <w:num w:numId="17">
    <w:abstractNumId w:val="14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3510"/>
    <w:rsid w:val="00007A86"/>
    <w:rsid w:val="000120D2"/>
    <w:rsid w:val="00044B2C"/>
    <w:rsid w:val="0005243C"/>
    <w:rsid w:val="00063DE5"/>
    <w:rsid w:val="00070486"/>
    <w:rsid w:val="000707F6"/>
    <w:rsid w:val="0007587A"/>
    <w:rsid w:val="000812A4"/>
    <w:rsid w:val="00085984"/>
    <w:rsid w:val="000908B6"/>
    <w:rsid w:val="00090C6F"/>
    <w:rsid w:val="000A6739"/>
    <w:rsid w:val="000B21C7"/>
    <w:rsid w:val="000C02BB"/>
    <w:rsid w:val="0010022D"/>
    <w:rsid w:val="00110C81"/>
    <w:rsid w:val="0011357D"/>
    <w:rsid w:val="00116C43"/>
    <w:rsid w:val="001201BD"/>
    <w:rsid w:val="00151B2C"/>
    <w:rsid w:val="001607A6"/>
    <w:rsid w:val="001628CA"/>
    <w:rsid w:val="00176A1E"/>
    <w:rsid w:val="001A4764"/>
    <w:rsid w:val="001C4D33"/>
    <w:rsid w:val="001D2867"/>
    <w:rsid w:val="001D3B00"/>
    <w:rsid w:val="001E7E50"/>
    <w:rsid w:val="001F7981"/>
    <w:rsid w:val="00200E37"/>
    <w:rsid w:val="002027F9"/>
    <w:rsid w:val="00202E7A"/>
    <w:rsid w:val="00210267"/>
    <w:rsid w:val="002147D4"/>
    <w:rsid w:val="00236472"/>
    <w:rsid w:val="00266950"/>
    <w:rsid w:val="002728AC"/>
    <w:rsid w:val="00275D59"/>
    <w:rsid w:val="002854EE"/>
    <w:rsid w:val="002D323E"/>
    <w:rsid w:val="002E316D"/>
    <w:rsid w:val="002E4907"/>
    <w:rsid w:val="002F6C1D"/>
    <w:rsid w:val="00360273"/>
    <w:rsid w:val="00376FD7"/>
    <w:rsid w:val="00387EB8"/>
    <w:rsid w:val="00396358"/>
    <w:rsid w:val="003D429C"/>
    <w:rsid w:val="003D4576"/>
    <w:rsid w:val="003E19BC"/>
    <w:rsid w:val="003E22B6"/>
    <w:rsid w:val="00407F00"/>
    <w:rsid w:val="00412AC5"/>
    <w:rsid w:val="00426352"/>
    <w:rsid w:val="004377F6"/>
    <w:rsid w:val="00463277"/>
    <w:rsid w:val="0046454D"/>
    <w:rsid w:val="00485307"/>
    <w:rsid w:val="004D024C"/>
    <w:rsid w:val="004D6CF7"/>
    <w:rsid w:val="004E0977"/>
    <w:rsid w:val="00506B03"/>
    <w:rsid w:val="00523FFB"/>
    <w:rsid w:val="005403C4"/>
    <w:rsid w:val="00553B2A"/>
    <w:rsid w:val="005560A5"/>
    <w:rsid w:val="005B083C"/>
    <w:rsid w:val="005D7D08"/>
    <w:rsid w:val="005F4416"/>
    <w:rsid w:val="00607246"/>
    <w:rsid w:val="0060778E"/>
    <w:rsid w:val="00615B5E"/>
    <w:rsid w:val="0064316B"/>
    <w:rsid w:val="00647B14"/>
    <w:rsid w:val="006536B1"/>
    <w:rsid w:val="00676461"/>
    <w:rsid w:val="006A1FE0"/>
    <w:rsid w:val="006A5361"/>
    <w:rsid w:val="006B79BA"/>
    <w:rsid w:val="006E0C4A"/>
    <w:rsid w:val="006F3570"/>
    <w:rsid w:val="0071566E"/>
    <w:rsid w:val="00715E2F"/>
    <w:rsid w:val="00725998"/>
    <w:rsid w:val="007315B8"/>
    <w:rsid w:val="00740D86"/>
    <w:rsid w:val="007743E5"/>
    <w:rsid w:val="007928FA"/>
    <w:rsid w:val="00795C3B"/>
    <w:rsid w:val="007E73AE"/>
    <w:rsid w:val="00812024"/>
    <w:rsid w:val="0084026B"/>
    <w:rsid w:val="008436AF"/>
    <w:rsid w:val="00860C22"/>
    <w:rsid w:val="00897030"/>
    <w:rsid w:val="008A771F"/>
    <w:rsid w:val="008E2FEB"/>
    <w:rsid w:val="008E7DDF"/>
    <w:rsid w:val="008E7E77"/>
    <w:rsid w:val="008F2E56"/>
    <w:rsid w:val="009021A0"/>
    <w:rsid w:val="009316C8"/>
    <w:rsid w:val="00944123"/>
    <w:rsid w:val="00952F9D"/>
    <w:rsid w:val="00957EFA"/>
    <w:rsid w:val="00982D36"/>
    <w:rsid w:val="0098446F"/>
    <w:rsid w:val="009A4442"/>
    <w:rsid w:val="009B75A3"/>
    <w:rsid w:val="009D4638"/>
    <w:rsid w:val="00A00FB7"/>
    <w:rsid w:val="00A141A9"/>
    <w:rsid w:val="00A20E6C"/>
    <w:rsid w:val="00A41D81"/>
    <w:rsid w:val="00A47C52"/>
    <w:rsid w:val="00A77CDC"/>
    <w:rsid w:val="00A853EB"/>
    <w:rsid w:val="00A90BB1"/>
    <w:rsid w:val="00AC1219"/>
    <w:rsid w:val="00AE1562"/>
    <w:rsid w:val="00AE4FE6"/>
    <w:rsid w:val="00AE67F0"/>
    <w:rsid w:val="00AE6D87"/>
    <w:rsid w:val="00B163DD"/>
    <w:rsid w:val="00B20FD6"/>
    <w:rsid w:val="00B2533B"/>
    <w:rsid w:val="00B26894"/>
    <w:rsid w:val="00B32831"/>
    <w:rsid w:val="00B50969"/>
    <w:rsid w:val="00B90495"/>
    <w:rsid w:val="00B9744D"/>
    <w:rsid w:val="00BA210D"/>
    <w:rsid w:val="00BC0E2F"/>
    <w:rsid w:val="00BC2AC7"/>
    <w:rsid w:val="00BD45D4"/>
    <w:rsid w:val="00BD63B8"/>
    <w:rsid w:val="00C000EE"/>
    <w:rsid w:val="00C03E51"/>
    <w:rsid w:val="00C11DB7"/>
    <w:rsid w:val="00C3350C"/>
    <w:rsid w:val="00C415D4"/>
    <w:rsid w:val="00C67C5F"/>
    <w:rsid w:val="00CB1413"/>
    <w:rsid w:val="00CB1BB7"/>
    <w:rsid w:val="00CB5EC7"/>
    <w:rsid w:val="00CC399F"/>
    <w:rsid w:val="00D10185"/>
    <w:rsid w:val="00D22275"/>
    <w:rsid w:val="00D37FEB"/>
    <w:rsid w:val="00D55991"/>
    <w:rsid w:val="00D64247"/>
    <w:rsid w:val="00D82054"/>
    <w:rsid w:val="00D827EA"/>
    <w:rsid w:val="00D91096"/>
    <w:rsid w:val="00DA7BBC"/>
    <w:rsid w:val="00E01593"/>
    <w:rsid w:val="00E01D66"/>
    <w:rsid w:val="00E1215D"/>
    <w:rsid w:val="00E1319D"/>
    <w:rsid w:val="00E219EB"/>
    <w:rsid w:val="00E31BBB"/>
    <w:rsid w:val="00E56430"/>
    <w:rsid w:val="00E56CD7"/>
    <w:rsid w:val="00E64A21"/>
    <w:rsid w:val="00E73B89"/>
    <w:rsid w:val="00E740AC"/>
    <w:rsid w:val="00E80208"/>
    <w:rsid w:val="00E86CF0"/>
    <w:rsid w:val="00E9242B"/>
    <w:rsid w:val="00EB5691"/>
    <w:rsid w:val="00EB71A3"/>
    <w:rsid w:val="00EE5507"/>
    <w:rsid w:val="00F0327A"/>
    <w:rsid w:val="00F06646"/>
    <w:rsid w:val="00F11117"/>
    <w:rsid w:val="00F2010E"/>
    <w:rsid w:val="00F4234A"/>
    <w:rsid w:val="00F50F76"/>
    <w:rsid w:val="00F65200"/>
    <w:rsid w:val="00F81F5C"/>
    <w:rsid w:val="00F92567"/>
    <w:rsid w:val="00F93808"/>
    <w:rsid w:val="00FC024B"/>
    <w:rsid w:val="00FD3837"/>
    <w:rsid w:val="00FE1DA5"/>
    <w:rsid w:val="00FE31CE"/>
    <w:rsid w:val="0A8D188A"/>
    <w:rsid w:val="0E898234"/>
    <w:rsid w:val="2ED3562B"/>
    <w:rsid w:val="3B0E2B80"/>
    <w:rsid w:val="42C536AE"/>
    <w:rsid w:val="50C77B77"/>
    <w:rsid w:val="6343A3AF"/>
    <w:rsid w:val="720FB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460907BF-EEC0-4BDC-9E8F-6B0266F24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ody">
    <w:name w:val="Body"/>
    <w:basedOn w:val="ListParagraph"/>
    <w:link w:val="BodyChar"/>
    <w:rsid w:val="00C415D4"/>
    <w:pPr>
      <w:spacing w:after="200" w:line="276" w:lineRule="auto"/>
      <w:ind w:left="0"/>
    </w:pPr>
    <w:rPr>
      <w:rFonts w:ascii="Palatino Linotype" w:eastAsia="Calibri" w:hAnsi="Palatino Linotype" w:cs="Times New Roman"/>
      <w:sz w:val="28"/>
      <w:szCs w:val="28"/>
    </w:rPr>
  </w:style>
  <w:style w:type="character" w:customStyle="1" w:styleId="BodyChar">
    <w:name w:val="Body Char"/>
    <w:link w:val="Body"/>
    <w:rsid w:val="00C415D4"/>
    <w:rPr>
      <w:rFonts w:ascii="Palatino Linotype" w:eastAsia="Calibri" w:hAnsi="Palatino Linotype" w:cs="Times New Roman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4853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7048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9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vivehealth.com/blogs/resources/yoga-for-senior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ites.google.com/site/printablestepsheets/hawaiian-hustl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haritymiles.org/" TargetMode="External"/><Relationship Id="rId5" Type="http://schemas.openxmlformats.org/officeDocument/2006/relationships/styles" Target="styles.xml"/><Relationship Id="rId15" Type="http://schemas.openxmlformats.org/officeDocument/2006/relationships/hyperlink" Target="https://charitymiles.org/" TargetMode="External"/><Relationship Id="rId10" Type="http://schemas.openxmlformats.org/officeDocument/2006/relationships/hyperlink" Target="https://californiamobility.com/21-chair-exercises-for-seniors-visual-guid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oles4souls.or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74531B1D-BA06-4C74-91BC-8121D72A74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228326-760A-448A-9D68-53D4C45A5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3AA0DE-C19B-4F55-92F7-DA6CDA9FE19A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1463</Words>
  <Characters>8344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8</CharactersWithSpaces>
  <SharedDoc>false</SharedDoc>
  <HLinks>
    <vt:vector size="36" baseType="variant">
      <vt:variant>
        <vt:i4>327682</vt:i4>
      </vt:variant>
      <vt:variant>
        <vt:i4>15</vt:i4>
      </vt:variant>
      <vt:variant>
        <vt:i4>0</vt:i4>
      </vt:variant>
      <vt:variant>
        <vt:i4>5</vt:i4>
      </vt:variant>
      <vt:variant>
        <vt:lpwstr>https://charitymiles.org/</vt:lpwstr>
      </vt:variant>
      <vt:variant>
        <vt:lpwstr/>
      </vt:variant>
      <vt:variant>
        <vt:i4>6226001</vt:i4>
      </vt:variant>
      <vt:variant>
        <vt:i4>12</vt:i4>
      </vt:variant>
      <vt:variant>
        <vt:i4>0</vt:i4>
      </vt:variant>
      <vt:variant>
        <vt:i4>5</vt:i4>
      </vt:variant>
      <vt:variant>
        <vt:lpwstr>https://soles4souls.org/</vt:lpwstr>
      </vt:variant>
      <vt:variant>
        <vt:lpwstr/>
      </vt:variant>
      <vt:variant>
        <vt:i4>4063277</vt:i4>
      </vt:variant>
      <vt:variant>
        <vt:i4>9</vt:i4>
      </vt:variant>
      <vt:variant>
        <vt:i4>0</vt:i4>
      </vt:variant>
      <vt:variant>
        <vt:i4>5</vt:i4>
      </vt:variant>
      <vt:variant>
        <vt:lpwstr>https://www.vivehealth.com/blogs/resources/yoga-for-seniors</vt:lpwstr>
      </vt:variant>
      <vt:variant>
        <vt:lpwstr/>
      </vt:variant>
      <vt:variant>
        <vt:i4>4325401</vt:i4>
      </vt:variant>
      <vt:variant>
        <vt:i4>6</vt:i4>
      </vt:variant>
      <vt:variant>
        <vt:i4>0</vt:i4>
      </vt:variant>
      <vt:variant>
        <vt:i4>5</vt:i4>
      </vt:variant>
      <vt:variant>
        <vt:lpwstr>https://sites.google.com/site/printablestepsheets/hawaiian-hustle</vt:lpwstr>
      </vt:variant>
      <vt:variant>
        <vt:lpwstr/>
      </vt:variant>
      <vt:variant>
        <vt:i4>327682</vt:i4>
      </vt:variant>
      <vt:variant>
        <vt:i4>3</vt:i4>
      </vt:variant>
      <vt:variant>
        <vt:i4>0</vt:i4>
      </vt:variant>
      <vt:variant>
        <vt:i4>5</vt:i4>
      </vt:variant>
      <vt:variant>
        <vt:lpwstr>https://charitymiles.org/</vt:lpwstr>
      </vt:variant>
      <vt:variant>
        <vt:lpwstr/>
      </vt:variant>
      <vt:variant>
        <vt:i4>7536676</vt:i4>
      </vt:variant>
      <vt:variant>
        <vt:i4>0</vt:i4>
      </vt:variant>
      <vt:variant>
        <vt:i4>0</vt:i4>
      </vt:variant>
      <vt:variant>
        <vt:i4>5</vt:i4>
      </vt:variant>
      <vt:variant>
        <vt:lpwstr>https://californiamobility.com/21-chair-exercises-for-seniors-visual-gui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17</cp:revision>
  <dcterms:created xsi:type="dcterms:W3CDTF">2021-02-23T22:27:00Z</dcterms:created>
  <dcterms:modified xsi:type="dcterms:W3CDTF">2021-02-26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